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B1D85" w14:textId="77777777" w:rsidR="00206544" w:rsidRDefault="009137F2" w:rsidP="009137F2">
      <w:pPr>
        <w:spacing w:line="360" w:lineRule="auto"/>
        <w:jc w:val="center"/>
        <w:rPr>
          <w:b/>
          <w:bCs/>
          <w:sz w:val="27"/>
          <w:szCs w:val="27"/>
        </w:rPr>
      </w:pPr>
      <w:bookmarkStart w:id="0" w:name="_Hlk117249582"/>
      <w:r>
        <w:rPr>
          <w:b/>
          <w:bCs/>
          <w:sz w:val="27"/>
          <w:szCs w:val="27"/>
        </w:rPr>
        <w:t xml:space="preserve">YOUNGBOY NEVER BROKE AGAIN </w:t>
      </w:r>
      <w:r w:rsidRPr="00206544">
        <w:rPr>
          <w:b/>
          <w:bCs/>
          <w:sz w:val="27"/>
          <w:szCs w:val="27"/>
        </w:rPr>
        <w:t>CELEBRATES HIS 23</w:t>
      </w:r>
      <w:r w:rsidRPr="00206544">
        <w:rPr>
          <w:b/>
          <w:bCs/>
          <w:sz w:val="27"/>
          <w:szCs w:val="27"/>
          <w:vertAlign w:val="superscript"/>
        </w:rPr>
        <w:t>RD</w:t>
      </w:r>
      <w:r w:rsidRPr="00206544">
        <w:rPr>
          <w:b/>
          <w:bCs/>
          <w:sz w:val="27"/>
          <w:szCs w:val="27"/>
        </w:rPr>
        <w:t xml:space="preserve"> BIRTHDAY WITH </w:t>
      </w:r>
    </w:p>
    <w:p w14:paraId="7CD10DB8" w14:textId="692D0D10" w:rsidR="009137F2" w:rsidRDefault="009137F2" w:rsidP="009137F2">
      <w:pPr>
        <w:spacing w:line="360" w:lineRule="auto"/>
        <w:jc w:val="center"/>
        <w:rPr>
          <w:b/>
          <w:bCs/>
          <w:sz w:val="27"/>
          <w:szCs w:val="27"/>
        </w:rPr>
      </w:pPr>
      <w:r w:rsidRPr="00206544">
        <w:rPr>
          <w:b/>
          <w:bCs/>
          <w:sz w:val="27"/>
          <w:szCs w:val="27"/>
        </w:rPr>
        <w:t>NEW MIXTAPE</w:t>
      </w:r>
    </w:p>
    <w:p w14:paraId="7B084958" w14:textId="77777777" w:rsidR="009137F2" w:rsidRDefault="009137F2" w:rsidP="009137F2">
      <w:pPr>
        <w:spacing w:line="360" w:lineRule="auto"/>
        <w:jc w:val="center"/>
        <w:rPr>
          <w:b/>
          <w:bCs/>
          <w:i/>
          <w:iCs/>
          <w:sz w:val="27"/>
          <w:szCs w:val="27"/>
        </w:rPr>
      </w:pPr>
      <w:r>
        <w:rPr>
          <w:b/>
          <w:bCs/>
          <w:i/>
          <w:iCs/>
          <w:sz w:val="27"/>
          <w:szCs w:val="27"/>
        </w:rPr>
        <w:t>MA’ I GOT A FAMILY (A GANGSTA GRILLZ SPECIAL EDITION HOSTED BY DJ DRAMA)</w:t>
      </w:r>
    </w:p>
    <w:p w14:paraId="07F2BEC4" w14:textId="77777777" w:rsidR="009137F2" w:rsidRDefault="009137F2" w:rsidP="009137F2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IXTAPE IS PRECURSOR TO </w:t>
      </w:r>
      <w:r>
        <w:rPr>
          <w:b/>
          <w:bCs/>
          <w:i/>
          <w:iCs/>
          <w:sz w:val="24"/>
          <w:szCs w:val="24"/>
        </w:rPr>
        <w:t>3860</w:t>
      </w:r>
      <w:r>
        <w:rPr>
          <w:b/>
          <w:bCs/>
          <w:sz w:val="24"/>
          <w:szCs w:val="24"/>
        </w:rPr>
        <w:t xml:space="preserve"> COLLAB MIXTAPE WITH QUANDO RONDO </w:t>
      </w:r>
    </w:p>
    <w:p w14:paraId="068D1A2E" w14:textId="77777777" w:rsidR="009137F2" w:rsidRDefault="009137F2" w:rsidP="009137F2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FOLLOW UP TO RECENTLY RELEASED </w:t>
      </w:r>
      <w:r>
        <w:rPr>
          <w:b/>
          <w:bCs/>
          <w:i/>
          <w:iCs/>
          <w:sz w:val="24"/>
          <w:szCs w:val="24"/>
        </w:rPr>
        <w:t>3800 DEGREES</w:t>
      </w:r>
      <w:r>
        <w:rPr>
          <w:b/>
          <w:bCs/>
          <w:sz w:val="24"/>
          <w:szCs w:val="24"/>
        </w:rPr>
        <w:t xml:space="preserve"> MIXTAPE</w:t>
      </w:r>
    </w:p>
    <w:p w14:paraId="6E321A4B" w14:textId="77777777" w:rsidR="009137F2" w:rsidRDefault="009137F2" w:rsidP="009137F2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CENTLY WELCOMED HIS NINTH CHILD WITH HIS PARTNER </w:t>
      </w:r>
    </w:p>
    <w:p w14:paraId="1327A94F" w14:textId="77777777" w:rsidR="009137F2" w:rsidRDefault="009137F2" w:rsidP="009137F2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KING OF STREAMING MARKED RELEASE OF </w:t>
      </w:r>
      <w:r w:rsidRPr="0002251B">
        <w:rPr>
          <w:b/>
          <w:bCs/>
          <w:i/>
          <w:iCs/>
          <w:sz w:val="24"/>
          <w:szCs w:val="24"/>
        </w:rPr>
        <w:t>THE LAST SLIMETO</w:t>
      </w:r>
      <w:r>
        <w:rPr>
          <w:b/>
          <w:bCs/>
          <w:sz w:val="24"/>
          <w:szCs w:val="24"/>
        </w:rPr>
        <w:t xml:space="preserve"> WITH HISTORIC 100 RIAA CERTIFICATIONS</w:t>
      </w:r>
    </w:p>
    <w:p w14:paraId="7396EB20" w14:textId="77339D50" w:rsidR="009137F2" w:rsidRDefault="001A284B" w:rsidP="009137F2">
      <w:pPr>
        <w:spacing w:line="360" w:lineRule="auto"/>
        <w:jc w:val="center"/>
        <w:rPr>
          <w:b/>
          <w:bCs/>
          <w:sz w:val="24"/>
          <w:szCs w:val="24"/>
        </w:rPr>
      </w:pPr>
      <w:hyperlink r:id="rId8" w:history="1">
        <w:r w:rsidR="009137F2" w:rsidRPr="0065632E">
          <w:rPr>
            <w:rStyle w:val="Hyperlink"/>
            <w:b/>
            <w:bCs/>
            <w:sz w:val="24"/>
            <w:szCs w:val="24"/>
          </w:rPr>
          <w:t>STREAM/DOWNLOAD</w:t>
        </w:r>
      </w:hyperlink>
      <w:r w:rsidR="009137F2">
        <w:rPr>
          <w:b/>
          <w:bCs/>
          <w:sz w:val="24"/>
          <w:szCs w:val="24"/>
        </w:rPr>
        <w:t xml:space="preserve"> </w:t>
      </w:r>
      <w:r w:rsidR="009137F2">
        <w:rPr>
          <w:b/>
          <w:bCs/>
          <w:i/>
          <w:iCs/>
          <w:sz w:val="24"/>
          <w:szCs w:val="24"/>
        </w:rPr>
        <w:t>MA’ I GOT A FAMILY</w:t>
      </w:r>
    </w:p>
    <w:p w14:paraId="288D3E69" w14:textId="0FDD6110" w:rsidR="00855449" w:rsidRDefault="00855449" w:rsidP="009137F2">
      <w:pPr>
        <w:jc w:val="center"/>
      </w:pPr>
      <w:r>
        <w:rPr>
          <w:noProof/>
        </w:rPr>
        <w:drawing>
          <wp:inline distT="0" distB="0" distL="0" distR="0" wp14:anchorId="3AE1541E" wp14:editId="1D960605">
            <wp:extent cx="2520323" cy="2419350"/>
            <wp:effectExtent l="0" t="0" r="0" b="0"/>
            <wp:docPr id="4" name="Picture 4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posing for the camera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526" cy="2428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33A1D" w14:textId="73C83875" w:rsidR="009137F2" w:rsidRDefault="001A284B" w:rsidP="009137F2">
      <w:pPr>
        <w:jc w:val="center"/>
      </w:pPr>
      <w:hyperlink r:id="rId10" w:history="1">
        <w:r w:rsidR="009137F2" w:rsidRPr="00716705">
          <w:rPr>
            <w:rStyle w:val="Hyperlink"/>
          </w:rPr>
          <w:t>DOWNLOAD HI-RES ART</w:t>
        </w:r>
      </w:hyperlink>
    </w:p>
    <w:p w14:paraId="0EF9249C" w14:textId="77777777" w:rsidR="009137F2" w:rsidRDefault="009137F2" w:rsidP="009137F2"/>
    <w:p w14:paraId="06FE1F63" w14:textId="64181CD4" w:rsidR="009137F2" w:rsidRDefault="009137F2" w:rsidP="009137F2">
      <w:pPr>
        <w:spacing w:line="360" w:lineRule="auto"/>
        <w:rPr>
          <w:b/>
          <w:bCs/>
          <w:i/>
          <w:iCs/>
        </w:rPr>
      </w:pPr>
      <w:r>
        <w:t xml:space="preserve">Multi-platinum certified rap superstar </w:t>
      </w:r>
      <w:r>
        <w:rPr>
          <w:b/>
          <w:bCs/>
        </w:rPr>
        <w:t xml:space="preserve">YoungBoy Never Broke Again </w:t>
      </w:r>
      <w:r>
        <w:t xml:space="preserve">has released his </w:t>
      </w:r>
      <w:r w:rsidR="00607C12">
        <w:t>6</w:t>
      </w:r>
      <w:r w:rsidR="00607C12" w:rsidRPr="00607C12">
        <w:rPr>
          <w:vertAlign w:val="superscript"/>
        </w:rPr>
        <w:t>th</w:t>
      </w:r>
      <w:r w:rsidR="00607C12">
        <w:t xml:space="preserve"> project of 2022</w:t>
      </w:r>
      <w:r>
        <w:t xml:space="preserve"> </w:t>
      </w:r>
      <w:hyperlink r:id="rId11" w:history="1">
        <w:r w:rsidRPr="0065632E">
          <w:rPr>
            <w:rStyle w:val="Hyperlink"/>
            <w:b/>
            <w:bCs/>
            <w:i/>
            <w:iCs/>
          </w:rPr>
          <w:t xml:space="preserve">Ma’ I Got </w:t>
        </w:r>
        <w:proofErr w:type="gramStart"/>
        <w:r w:rsidRPr="0065632E">
          <w:rPr>
            <w:rStyle w:val="Hyperlink"/>
            <w:b/>
            <w:bCs/>
            <w:i/>
            <w:iCs/>
          </w:rPr>
          <w:t>A</w:t>
        </w:r>
        <w:proofErr w:type="gramEnd"/>
        <w:r w:rsidRPr="0065632E">
          <w:rPr>
            <w:rStyle w:val="Hyperlink"/>
            <w:b/>
            <w:bCs/>
            <w:i/>
            <w:iCs/>
          </w:rPr>
          <w:t xml:space="preserve"> Family</w:t>
        </w:r>
      </w:hyperlink>
      <w:r>
        <w:rPr>
          <w:b/>
          <w:bCs/>
          <w:i/>
          <w:iCs/>
        </w:rPr>
        <w:t xml:space="preserve"> (A Gangsta Grillz Special Edition Hosted By DJ Drama)</w:t>
      </w:r>
      <w:r>
        <w:t xml:space="preserve">, available to stream on all DSPs. The mixtape includes </w:t>
      </w:r>
      <w:r w:rsidRPr="00206544">
        <w:t>features from</w:t>
      </w:r>
      <w:r>
        <w:t xml:space="preserve"> the legendary Nicki </w:t>
      </w:r>
      <w:r w:rsidRPr="00206544">
        <w:t>Minaj &amp; Yeat</w:t>
      </w:r>
      <w:r>
        <w:t xml:space="preserve"> and is executive produced by Generation Now co-founder, DJ Drama. This mixtape comes on the heels of his </w:t>
      </w:r>
      <w:r w:rsidRPr="00206544">
        <w:t>recently</w:t>
      </w:r>
      <w:r>
        <w:t xml:space="preserve"> released </w:t>
      </w:r>
      <w:r>
        <w:rPr>
          <w:i/>
          <w:iCs/>
        </w:rPr>
        <w:t>3800 Degrees</w:t>
      </w:r>
      <w:r>
        <w:t xml:space="preserve"> </w:t>
      </w:r>
      <w:r w:rsidRPr="00206544">
        <w:t xml:space="preserve">&amp; </w:t>
      </w:r>
      <w:r w:rsidRPr="00206544">
        <w:rPr>
          <w:i/>
          <w:iCs/>
        </w:rPr>
        <w:t>Realer 2</w:t>
      </w:r>
      <w:r>
        <w:rPr>
          <w:i/>
          <w:iCs/>
        </w:rPr>
        <w:t xml:space="preserve"> </w:t>
      </w:r>
      <w:r>
        <w:t>mixtape</w:t>
      </w:r>
      <w:r w:rsidRPr="00206544">
        <w:t>s.</w:t>
      </w:r>
      <w:r>
        <w:t xml:space="preserve"> This past summer, YoungBoy also released his last official Atlantic Records album, </w:t>
      </w:r>
      <w:r>
        <w:rPr>
          <w:i/>
          <w:iCs/>
        </w:rPr>
        <w:t>The Last Slimeto</w:t>
      </w:r>
      <w:r>
        <w:t xml:space="preserve">, which debuted at </w:t>
      </w:r>
      <w:r>
        <w:rPr>
          <w:b/>
          <w:bCs/>
        </w:rPr>
        <w:t xml:space="preserve">#2 on the Billboard Top 200 </w:t>
      </w:r>
      <w:r>
        <w:t xml:space="preserve">and is available now for streaming. YoungBoy also recently welcomed the birth of his ninth child with his partner Jazlyn Mychelle, </w:t>
      </w:r>
      <w:r w:rsidRPr="00206544">
        <w:t xml:space="preserve">who </w:t>
      </w:r>
      <w:r w:rsidR="0002251B">
        <w:t>is</w:t>
      </w:r>
      <w:r w:rsidRPr="00206544">
        <w:t xml:space="preserve"> featured on his newest mixtape cover.</w:t>
      </w:r>
    </w:p>
    <w:p w14:paraId="5E06BA9B" w14:textId="77777777" w:rsidR="009137F2" w:rsidRDefault="009137F2" w:rsidP="009137F2"/>
    <w:p w14:paraId="4331BB81" w14:textId="77777777" w:rsidR="009137F2" w:rsidRDefault="009137F2" w:rsidP="009137F2">
      <w:pPr>
        <w:jc w:val="center"/>
        <w:rPr>
          <w:b/>
          <w:bCs/>
          <w:u w:val="single"/>
        </w:rPr>
      </w:pPr>
      <w:r>
        <w:rPr>
          <w:b/>
          <w:bCs/>
          <w:i/>
          <w:iCs/>
          <w:u w:val="single"/>
        </w:rPr>
        <w:t xml:space="preserve">MA’ I GOT A FAMILY (A GANGSTA GRILLZ SPECIAL EDITION HOSTED BY DJ DRAMA) </w:t>
      </w:r>
      <w:r>
        <w:rPr>
          <w:b/>
          <w:bCs/>
          <w:u w:val="single"/>
        </w:rPr>
        <w:t>TRACKLIST</w:t>
      </w:r>
    </w:p>
    <w:p w14:paraId="65F30C9E" w14:textId="77777777" w:rsidR="009137F2" w:rsidRDefault="009137F2" w:rsidP="009137F2">
      <w:pPr>
        <w:jc w:val="center"/>
        <w:rPr>
          <w:b/>
          <w:bCs/>
          <w:u w:val="single"/>
        </w:rPr>
      </w:pPr>
    </w:p>
    <w:p w14:paraId="3837F18D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Pop Out</w:t>
      </w:r>
    </w:p>
    <w:p w14:paraId="553A7421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lastRenderedPageBreak/>
        <w:t>Rain</w:t>
      </w:r>
    </w:p>
    <w:p w14:paraId="3E8601E3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Sedated</w:t>
      </w:r>
    </w:p>
    <w:p w14:paraId="36032A85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Get Right</w:t>
      </w:r>
    </w:p>
    <w:p w14:paraId="32830DFA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Right Now</w:t>
      </w:r>
    </w:p>
    <w:p w14:paraId="68BC0B9B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McQueen</w:t>
      </w:r>
    </w:p>
    <w:p w14:paraId="111626B5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Ben Lomond Mountain</w:t>
      </w:r>
    </w:p>
    <w:p w14:paraId="19D7A8BA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Kentrell Talk</w:t>
      </w:r>
    </w:p>
    <w:p w14:paraId="0170992D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Sport Mode</w:t>
      </w:r>
    </w:p>
    <w:p w14:paraId="57B11043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Pay Me</w:t>
      </w:r>
    </w:p>
    <w:p w14:paraId="3EC9CE08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All The Problems</w:t>
      </w:r>
    </w:p>
    <w:p w14:paraId="5EF1D93A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Chose</w:t>
      </w:r>
    </w:p>
    <w:p w14:paraId="7F277B7B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Rose Gold</w:t>
      </w:r>
    </w:p>
    <w:p w14:paraId="28B90FBA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I Admit (Feat. Nicki Minaj)</w:t>
      </w:r>
    </w:p>
    <w:p w14:paraId="5E9D17BA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Change On Me</w:t>
      </w:r>
    </w:p>
    <w:p w14:paraId="4BA42D83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 xml:space="preserve">King Of </w:t>
      </w:r>
      <w:proofErr w:type="gramStart"/>
      <w:r>
        <w:rPr>
          <w:rFonts w:eastAsia="Times New Roman"/>
        </w:rPr>
        <w:t>The</w:t>
      </w:r>
      <w:proofErr w:type="gramEnd"/>
      <w:r>
        <w:rPr>
          <w:rFonts w:eastAsia="Times New Roman"/>
        </w:rPr>
        <w:t xml:space="preserve"> Jungle</w:t>
      </w:r>
    </w:p>
    <w:p w14:paraId="7472C67D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I Don’t Text Back (Feat. Yeat)</w:t>
      </w:r>
    </w:p>
    <w:p w14:paraId="7235A9AF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Act A Fool</w:t>
      </w:r>
    </w:p>
    <w:p w14:paraId="0FBB9D95" w14:textId="77777777" w:rsidR="009137F2" w:rsidRDefault="009137F2" w:rsidP="009137F2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Kick It</w:t>
      </w:r>
    </w:p>
    <w:p w14:paraId="2B990C1C" w14:textId="77777777" w:rsidR="009137F2" w:rsidRDefault="009137F2" w:rsidP="009137F2"/>
    <w:p w14:paraId="297263BE" w14:textId="4DC90859" w:rsidR="009137F2" w:rsidRDefault="009137F2" w:rsidP="009137F2">
      <w:r>
        <w:t>Earlier this year, the RIAA announced 100+ separate certified titles for the young superstar. This historic feat puts YoungBoy in a class all on his own as the youngest artist to ever achieve such a triumph</w:t>
      </w:r>
      <w:r>
        <w:rPr>
          <w:color w:val="333333"/>
          <w:shd w:val="clear" w:color="auto" w:fill="FFFFFF"/>
        </w:rPr>
        <w:t xml:space="preserve">. </w:t>
      </w:r>
      <w:r>
        <w:rPr>
          <w:b/>
          <w:bCs/>
          <w:i/>
          <w:iCs/>
        </w:rPr>
        <w:t>The Last Slimeto</w:t>
      </w:r>
      <w:r>
        <w:t xml:space="preserve"> joins </w:t>
      </w:r>
      <w:r>
        <w:rPr>
          <w:b/>
          <w:bCs/>
        </w:rPr>
        <w:t>YoungBoy’s</w:t>
      </w:r>
      <w:r>
        <w:t xml:space="preserve"> ever-burgeoning catalog of music after his latest mixtape, </w:t>
      </w:r>
      <w:r>
        <w:rPr>
          <w:i/>
          <w:iCs/>
        </w:rPr>
        <w:t>COLORS</w:t>
      </w:r>
      <w:r>
        <w:t xml:space="preserve"> – which housed recent hit tracks, including “</w:t>
      </w:r>
      <w:hyperlink r:id="rId12" w:history="1">
        <w:r>
          <w:rPr>
            <w:rStyle w:val="Hyperlink"/>
          </w:rPr>
          <w:t>Emo Rockstar</w:t>
        </w:r>
      </w:hyperlink>
      <w:r>
        <w:t>,” “</w:t>
      </w:r>
      <w:hyperlink r:id="rId13" w:history="1">
        <w:r>
          <w:rPr>
            <w:rStyle w:val="Hyperlink"/>
          </w:rPr>
          <w:t>Fish Scale</w:t>
        </w:r>
      </w:hyperlink>
      <w:r>
        <w:t>,” “</w:t>
      </w:r>
      <w:hyperlink r:id="rId14" w:history="1">
        <w:r>
          <w:rPr>
            <w:rStyle w:val="Hyperlink"/>
          </w:rPr>
          <w:t>Foolish Figure</w:t>
        </w:r>
      </w:hyperlink>
      <w:r>
        <w:t>,” “</w:t>
      </w:r>
      <w:hyperlink r:id="rId15" w:history="1">
        <w:r>
          <w:rPr>
            <w:rStyle w:val="Hyperlink"/>
          </w:rPr>
          <w:t>Emo Love</w:t>
        </w:r>
      </w:hyperlink>
      <w:r>
        <w:t>,” “</w:t>
      </w:r>
      <w:hyperlink r:id="rId16" w:history="1">
        <w:r>
          <w:rPr>
            <w:rStyle w:val="Hyperlink"/>
          </w:rPr>
          <w:t>Bring The Hook</w:t>
        </w:r>
      </w:hyperlink>
      <w:r>
        <w:t>,” and “</w:t>
      </w:r>
      <w:hyperlink r:id="rId17" w:history="1">
        <w:r>
          <w:rPr>
            <w:rStyle w:val="Hyperlink"/>
          </w:rPr>
          <w:t>Know Like I know</w:t>
        </w:r>
      </w:hyperlink>
      <w:r>
        <w:t xml:space="preserve">” all now available at DSPs and streaming services everywhere </w:t>
      </w:r>
      <w:hyperlink r:id="rId18" w:history="1">
        <w:r>
          <w:rPr>
            <w:rStyle w:val="Hyperlink"/>
          </w:rPr>
          <w:t>HERE</w:t>
        </w:r>
      </w:hyperlink>
      <w:r>
        <w:t xml:space="preserve">. </w:t>
      </w:r>
      <w:r>
        <w:rPr>
          <w:i/>
          <w:iCs/>
        </w:rPr>
        <w:t xml:space="preserve">COLORS </w:t>
      </w:r>
      <w:r>
        <w:t xml:space="preserve">only feature Quando Rondo, </w:t>
      </w:r>
      <w:r w:rsidR="0002251B">
        <w:t xml:space="preserve">who </w:t>
      </w:r>
      <w:r>
        <w:t xml:space="preserve">also has an upcoming joint mixtape with YoungBoy and you can stream his latest single “War Baby” </w:t>
      </w:r>
      <w:hyperlink r:id="rId19" w:history="1">
        <w:r>
          <w:rPr>
            <w:rStyle w:val="Hyperlink"/>
          </w:rPr>
          <w:t>HERE</w:t>
        </w:r>
      </w:hyperlink>
      <w:r>
        <w:t>.</w:t>
      </w:r>
    </w:p>
    <w:p w14:paraId="24693423" w14:textId="77777777" w:rsidR="009137F2" w:rsidRDefault="009137F2" w:rsidP="009137F2"/>
    <w:p w14:paraId="7301DA75" w14:textId="02928C98" w:rsidR="009137F2" w:rsidRDefault="00855449" w:rsidP="00855449">
      <w:pPr>
        <w:jc w:val="center"/>
      </w:pPr>
      <w:r>
        <w:rPr>
          <w:noProof/>
        </w:rPr>
        <w:drawing>
          <wp:inline distT="0" distB="0" distL="0" distR="0" wp14:anchorId="4B2859D7" wp14:editId="1EF57AC9">
            <wp:extent cx="2641600" cy="2641600"/>
            <wp:effectExtent l="0" t="0" r="6350" b="6350"/>
            <wp:docPr id="3" name="Picture 3" descr="A person and person sitting on a couch and holding a bab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erson and person sitting on a couch and holding a baby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06DFD" w14:textId="77777777" w:rsidR="009137F2" w:rsidRDefault="009137F2" w:rsidP="009137F2">
      <w:pPr>
        <w:jc w:val="center"/>
      </w:pPr>
    </w:p>
    <w:p w14:paraId="20B841A1" w14:textId="77777777" w:rsidR="009137F2" w:rsidRDefault="009137F2" w:rsidP="009137F2">
      <w:pPr>
        <w:jc w:val="center"/>
      </w:pPr>
      <w:r>
        <w:t xml:space="preserve"># # # </w:t>
      </w:r>
    </w:p>
    <w:p w14:paraId="57BA723D" w14:textId="77777777" w:rsidR="009137F2" w:rsidRDefault="009137F2" w:rsidP="009137F2">
      <w:pPr>
        <w:jc w:val="center"/>
      </w:pPr>
    </w:p>
    <w:p w14:paraId="26BD6335" w14:textId="77777777" w:rsidR="009137F2" w:rsidRDefault="009137F2" w:rsidP="009137F2">
      <w:pPr>
        <w:jc w:val="center"/>
        <w:rPr>
          <w:b/>
          <w:bCs/>
        </w:rPr>
      </w:pPr>
      <w:r>
        <w:rPr>
          <w:b/>
          <w:bCs/>
        </w:rPr>
        <w:t xml:space="preserve">FOR MORE INFORMATION, PLEASE VISIT: </w:t>
      </w:r>
    </w:p>
    <w:p w14:paraId="4A93A1F3" w14:textId="77777777" w:rsidR="009137F2" w:rsidRDefault="001A284B" w:rsidP="009137F2">
      <w:pPr>
        <w:jc w:val="center"/>
      </w:pPr>
      <w:hyperlink r:id="rId21" w:history="1">
        <w:r w:rsidR="009137F2">
          <w:rPr>
            <w:rStyle w:val="Hyperlink"/>
          </w:rPr>
          <w:t>INSTAGRAM</w:t>
        </w:r>
      </w:hyperlink>
      <w:r w:rsidR="009137F2">
        <w:t xml:space="preserve"> | </w:t>
      </w:r>
      <w:hyperlink r:id="rId22" w:history="1">
        <w:r w:rsidR="009137F2">
          <w:rPr>
            <w:rStyle w:val="Hyperlink"/>
          </w:rPr>
          <w:t>TWITTER</w:t>
        </w:r>
      </w:hyperlink>
      <w:r w:rsidR="009137F2">
        <w:t xml:space="preserve">  | </w:t>
      </w:r>
      <w:hyperlink r:id="rId23" w:history="1">
        <w:r w:rsidR="009137F2">
          <w:rPr>
            <w:rStyle w:val="Hyperlink"/>
          </w:rPr>
          <w:t>FACEBOOK</w:t>
        </w:r>
      </w:hyperlink>
      <w:r w:rsidR="009137F2">
        <w:t xml:space="preserve"> </w:t>
      </w:r>
    </w:p>
    <w:p w14:paraId="1CB8BBE0" w14:textId="77777777" w:rsidR="009137F2" w:rsidRDefault="009137F2" w:rsidP="009137F2">
      <w:pPr>
        <w:jc w:val="center"/>
      </w:pPr>
      <w:r>
        <w:lastRenderedPageBreak/>
        <w:t>  </w:t>
      </w:r>
    </w:p>
    <w:p w14:paraId="760C369F" w14:textId="77777777" w:rsidR="009137F2" w:rsidRDefault="009137F2" w:rsidP="009137F2">
      <w:pPr>
        <w:jc w:val="center"/>
        <w:rPr>
          <w:b/>
          <w:bCs/>
        </w:rPr>
      </w:pPr>
      <w:r>
        <w:rPr>
          <w:b/>
          <w:bCs/>
        </w:rPr>
        <w:t xml:space="preserve">FOR ALL PRESS INQUIRIES, PLEASE CONTACT: </w:t>
      </w:r>
    </w:p>
    <w:p w14:paraId="777B3A0D" w14:textId="4D985F15" w:rsidR="00381BE3" w:rsidRPr="009137F2" w:rsidRDefault="001A284B" w:rsidP="00855449">
      <w:pPr>
        <w:jc w:val="center"/>
      </w:pPr>
      <w:hyperlink r:id="rId24" w:history="1">
        <w:r w:rsidR="009137F2">
          <w:rPr>
            <w:rStyle w:val="Hyperlink"/>
          </w:rPr>
          <w:t>ARIANA.WHITE@ATLANTICRECORDS.COM</w:t>
        </w:r>
      </w:hyperlink>
      <w:bookmarkEnd w:id="0"/>
    </w:p>
    <w:sectPr w:rsidR="00381BE3" w:rsidRPr="009137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06314"/>
    <w:multiLevelType w:val="hybridMultilevel"/>
    <w:tmpl w:val="EEBC3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IwNjI2MTC1NDJV0lEKTi0uzszPAykwrgUA+003uiwAAAA="/>
  </w:docVars>
  <w:rsids>
    <w:rsidRoot w:val="00CD541D"/>
    <w:rsid w:val="0002251B"/>
    <w:rsid w:val="00147BB6"/>
    <w:rsid w:val="001A284B"/>
    <w:rsid w:val="00206544"/>
    <w:rsid w:val="0033678E"/>
    <w:rsid w:val="00381BE3"/>
    <w:rsid w:val="00607C12"/>
    <w:rsid w:val="0065632E"/>
    <w:rsid w:val="00716705"/>
    <w:rsid w:val="00855449"/>
    <w:rsid w:val="008B7CEC"/>
    <w:rsid w:val="009137F2"/>
    <w:rsid w:val="00CD541D"/>
    <w:rsid w:val="00D5283A"/>
    <w:rsid w:val="00F5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ACDDA"/>
  <w15:chartTrackingRefBased/>
  <w15:docId w15:val="{76FD3A8F-A6D0-4735-A243-8BFA74D76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41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541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528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16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90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ngboy.lnk.to/MaIGotAFamily" TargetMode="External"/><Relationship Id="rId13" Type="http://schemas.openxmlformats.org/officeDocument/2006/relationships/hyperlink" Target="https://nam04.safelinks.protection.outlook.com/?url=https%3A%2F%2Fwww.youtube.com%2Fwatch%3Fv%3DjR4AG5LdKYE&amp;data=05%7C01%7CChevon.DeShields%40atlanticrecords.com%7C151fdecd0f6e4dd6945508dab2f90fd5%7C8367939002ec4ba1ad3d69da3fdd637e%7C0%7C0%7C638019080042605740%7CUnknown%7CTWFpbGZsb3d8eyJWIjoiMC4wLjAwMDAiLCJQIjoiV2luMzIiLCJBTiI6Ik1haWwiLCJXVCI6Mn0%3D%7C3000%7C%7C%7C&amp;sdata=SzmoTbtHiHuUpl8zcoOwhNSv0u5iUXroTH9ktOTP5Mg%3D&amp;reserved=0" TargetMode="External"/><Relationship Id="rId18" Type="http://schemas.openxmlformats.org/officeDocument/2006/relationships/hyperlink" Target="https://nam04.safelinks.protection.outlook.com/?url=https%3A%2F%2Fyoungboy.lnk.to%2Fcolors&amp;data=05%7C01%7CChevon.DeShields%40atlanticrecords.com%7C151fdecd0f6e4dd6945508dab2f90fd5%7C8367939002ec4ba1ad3d69da3fdd637e%7C0%7C0%7C638019080042761967%7CUnknown%7CTWFpbGZsb3d8eyJWIjoiMC4wLjAwMDAiLCJQIjoiV2luMzIiLCJBTiI6Ik1haWwiLCJXVCI6Mn0%3D%7C3000%7C%7C%7C&amp;sdata=wHbOZIagrM11YrarEQ8s2u0cutat6w1zVnneoqB4PZM%3D&amp;reserved=0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nam04.safelinks.protection.outlook.com/?url=https%3A%2F%2Fwww.instagram.com%2Fnba_youngboy%2F&amp;data=05%7C01%7CChevon.DeShields%40atlanticrecords.com%7C151fdecd0f6e4dd6945508dab2f90fd5%7C8367939002ec4ba1ad3d69da3fdd637e%7C0%7C0%7C638019080042761967%7CUnknown%7CTWFpbGZsb3d8eyJWIjoiMC4wLjAwMDAiLCJQIjoiV2luMzIiLCJBTiI6Ik1haWwiLCJXVCI6Mn0%3D%7C3000%7C%7C%7C&amp;sdata=OemA8Fu9U6WNyt%2BQt8tIYOqcOfEY6paCSlfYqa%2BJqz8%3D&amp;reserved=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nam04.safelinks.protection.outlook.com/?url=https%3A%2F%2Fwww.youtube.com%2Fwatch%3Fv%3De14yTAdhTdY&amp;data=05%7C01%7CChevon.DeShields%40atlanticrecords.com%7C151fdecd0f6e4dd6945508dab2f90fd5%7C8367939002ec4ba1ad3d69da3fdd637e%7C0%7C0%7C638019080042605740%7CUnknown%7CTWFpbGZsb3d8eyJWIjoiMC4wLjAwMDAiLCJQIjoiV2luMzIiLCJBTiI6Ik1haWwiLCJXVCI6Mn0%3D%7C3000%7C%7C%7C&amp;sdata=vziU5vuNZCaFxREholKsfAdysvwu4QR%2B83IzM%2B1HcgU%3D&amp;reserved=0" TargetMode="External"/><Relationship Id="rId17" Type="http://schemas.openxmlformats.org/officeDocument/2006/relationships/hyperlink" Target="https://nam04.safelinks.protection.outlook.com/?url=https%3A%2F%2Fyoutu.be%2FNxrMgE_Bdlc&amp;data=05%7C01%7CChevon.DeShields%40atlanticrecords.com%7C151fdecd0f6e4dd6945508dab2f90fd5%7C8367939002ec4ba1ad3d69da3fdd637e%7C0%7C0%7C638019080042761967%7CUnknown%7CTWFpbGZsb3d8eyJWIjoiMC4wLjAwMDAiLCJQIjoiV2luMzIiLCJBTiI6Ik1haWwiLCJXVCI6Mn0%3D%7C3000%7C%7C%7C&amp;sdata=uFJJUOLRohid6gKB40UGJlixGVaTMJGE5vFz2fQUSLA%3D&amp;reserved=0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nam04.safelinks.protection.outlook.com/?url=https%3A%2F%2Fwww.youtube.com%2Fwatch%3Fv%3D17PF-ejwVJ0&amp;data=05%7C01%7CChevon.DeShields%40atlanticrecords.com%7C151fdecd0f6e4dd6945508dab2f90fd5%7C8367939002ec4ba1ad3d69da3fdd637e%7C0%7C0%7C638019080042761967%7CUnknown%7CTWFpbGZsb3d8eyJWIjoiMC4wLjAwMDAiLCJQIjoiV2luMzIiLCJBTiI6Ik1haWwiLCJXVCI6Mn0%3D%7C3000%7C%7C%7C&amp;sdata=qTrluQtrFuEZqliAhxaTSk0Fdhmqkp8Le%2FG8zqcMbmg%3D&amp;reserved=0" TargetMode="External"/><Relationship Id="rId20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ngboy.lnk.to/MaIGotAFamily" TargetMode="External"/><Relationship Id="rId24" Type="http://schemas.openxmlformats.org/officeDocument/2006/relationships/hyperlink" Target="mailto:ARIANA.WHITE@ATLANTICRECORD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nam04.safelinks.protection.outlook.com/?url=https%3A%2F%2Fwww.youtube.com%2Fwatch%3Fv%3DQ2MjSpA13kY&amp;data=05%7C01%7CChevon.DeShields%40atlanticrecords.com%7C151fdecd0f6e4dd6945508dab2f90fd5%7C8367939002ec4ba1ad3d69da3fdd637e%7C0%7C0%7C638019080042761967%7CUnknown%7CTWFpbGZsb3d8eyJWIjoiMC4wLjAwMDAiLCJQIjoiV2luMzIiLCJBTiI6Ik1haWwiLCJXVCI6Mn0%3D%7C3000%7C%7C%7C&amp;sdata=KaVSMsst%2F0XamIrJu%2FvKG3cg%2F7HsMwowVy5Zed2msEg%3D&amp;reserved=0" TargetMode="External"/><Relationship Id="rId23" Type="http://schemas.openxmlformats.org/officeDocument/2006/relationships/hyperlink" Target="https://nam04.safelinks.protection.outlook.com/?url=https%3A%2F%2Fwww.facebook.com%2Fnbayoungboy%2F&amp;data=05%7C01%7CChevon.DeShields%40atlanticrecords.com%7C151fdecd0f6e4dd6945508dab2f90fd5%7C8367939002ec4ba1ad3d69da3fdd637e%7C0%7C0%7C638019080042761967%7CUnknown%7CTWFpbGZsb3d8eyJWIjoiMC4wLjAwMDAiLCJQIjoiV2luMzIiLCJBTiI6Ik1haWwiLCJXVCI6Mn0%3D%7C3000%7C%7C%7C&amp;sdata=FN7pR5Dcuc451US3OEWr8tSjH2I17M4cKlznsINVLS8%3D&amp;reserved=0" TargetMode="External"/><Relationship Id="rId10" Type="http://schemas.openxmlformats.org/officeDocument/2006/relationships/hyperlink" Target="https://warnermusicgroup.app.box.com/s/ps8ah06tz3vi7dxlwvhq1fz6g0ojxn65" TargetMode="External"/><Relationship Id="rId19" Type="http://schemas.openxmlformats.org/officeDocument/2006/relationships/hyperlink" Target="https://nam04.safelinks.protection.outlook.com/?url=https%3A%2F%2Fquandorondo.lnk.to%2FWarBaby&amp;data=05%7C01%7CChevon.DeShields%40atlanticrecords.com%7C151fdecd0f6e4dd6945508dab2f90fd5%7C8367939002ec4ba1ad3d69da3fdd637e%7C0%7C0%7C638019080042761967%7CUnknown%7CTWFpbGZsb3d8eyJWIjoiMC4wLjAwMDAiLCJQIjoiV2luMzIiLCJBTiI6Ik1haWwiLCJXVCI6Mn0%3D%7C3000%7C%7C%7C&amp;sdata=ln%2F1FF7TKyFt3iilNiNQt8ppyhkv2%2BX8kWV0oWys99w%3D&amp;reserved=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hyperlink" Target="https://nam04.safelinks.protection.outlook.com/?url=https%3A%2F%2Fwww.youtube.com%2Fwatch%3Fv%3DERZJm1Bv6d8&amp;data=05%7C01%7CChevon.DeShields%40atlanticrecords.com%7C151fdecd0f6e4dd6945508dab2f90fd5%7C8367939002ec4ba1ad3d69da3fdd637e%7C0%7C0%7C638019080042761967%7CUnknown%7CTWFpbGZsb3d8eyJWIjoiMC4wLjAwMDAiLCJQIjoiV2luMzIiLCJBTiI6Ik1haWwiLCJXVCI6Mn0%3D%7C3000%7C%7C%7C&amp;sdata=5m%2B3u3nxz%2FO3X6yAiEMEuF0RmPVSkFlH0cN%2FaNMYsVI%3D&amp;reserved=0" TargetMode="External"/><Relationship Id="rId22" Type="http://schemas.openxmlformats.org/officeDocument/2006/relationships/hyperlink" Target="https://nam04.safelinks.protection.outlook.com/?url=https%3A%2F%2Ftwitter.com%2FGGYOUNGBOY&amp;data=05%7C01%7CChevon.DeShields%40atlanticrecords.com%7C151fdecd0f6e4dd6945508dab2f90fd5%7C8367939002ec4ba1ad3d69da3fdd637e%7C0%7C0%7C638019080042761967%7CUnknown%7CTWFpbGZsb3d8eyJWIjoiMC4wLjAwMDAiLCJQIjoiV2luMzIiLCJBTiI6Ik1haWwiLCJXVCI6Mn0%3D%7C3000%7C%7C%7C&amp;sdata=IixzM5RqJnlZ%2FNDCGdUwmRtA%2FI5x6jKA1WBiI6nTFtU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lcf76f155ced4ddcb4097134ff3c332f xmlns="37d2d5e8-d86f-4204-ae9c-168dd3404589">
      <Terms xmlns="http://schemas.microsoft.com/office/infopath/2007/PartnerControls"/>
    </lcf76f155ced4ddcb4097134ff3c332f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5B8912-9356-47AF-9926-65BE6A3C5D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7BE852-F839-4305-848C-74B6386C89E0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3.xml><?xml version="1.0" encoding="utf-8"?>
<ds:datastoreItem xmlns:ds="http://schemas.openxmlformats.org/officeDocument/2006/customXml" ds:itemID="{9E5B52BB-896C-4BFE-A5C3-193559E6F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1120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3</cp:revision>
  <dcterms:created xsi:type="dcterms:W3CDTF">2022-10-20T20:53:00Z</dcterms:created>
  <dcterms:modified xsi:type="dcterms:W3CDTF">2022-10-2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WMG_DW_Artist">
    <vt:lpwstr/>
  </property>
  <property fmtid="{D5CDD505-2E9C-101B-9397-08002B2CF9AE}" pid="4" name="ContentTypeId">
    <vt:lpwstr>0x0101005D9CA752E37244E186B234F4D8840D84002100D0725C8C674FB9C698131B063420</vt:lpwstr>
  </property>
  <property fmtid="{D5CDD505-2E9C-101B-9397-08002B2CF9AE}" pid="5" name="WMG_DW_RetentionPolicy">
    <vt:lpwstr/>
  </property>
  <property fmtid="{D5CDD505-2E9C-101B-9397-08002B2CF9AE}" pid="6" name="WMG_DW_Division">
    <vt:lpwstr>3;#Atlantic|bd921dbd-549a-4f07-b864-60850c498427</vt:lpwstr>
  </property>
  <property fmtid="{D5CDD505-2E9C-101B-9397-08002B2CF9AE}" pid="7" name="WMG_DW_Label">
    <vt:lpwstr/>
  </property>
  <property fmtid="{D5CDD505-2E9C-101B-9397-08002B2CF9AE}" pid="8" name="WMG_DW_Department">
    <vt:lpwstr>2;#Publicity|7f2458df-4fa3-40c2-b1c8-1c6f2576ee61</vt:lpwstr>
  </property>
  <property fmtid="{D5CDD505-2E9C-101B-9397-08002B2CF9AE}" pid="9" name="WMG_DW_DocumentType">
    <vt:lpwstr/>
  </property>
</Properties>
</file>